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56"/>
        <w:gridCol w:w="7707"/>
      </w:tblGrid>
      <w:tr w:rsidR="00400C22" w:rsidRPr="00AB3109" w14:paraId="308F6AD5" w14:textId="77777777" w:rsidTr="00F937B9">
        <w:trPr>
          <w:trHeight w:val="295"/>
        </w:trPr>
        <w:tc>
          <w:tcPr>
            <w:tcW w:w="1093" w:type="pct"/>
            <w:shd w:val="clear" w:color="auto" w:fill="auto"/>
            <w:vAlign w:val="center"/>
            <w:hideMark/>
          </w:tcPr>
          <w:p w14:paraId="35D33FFB" w14:textId="77777777" w:rsidR="00400C22" w:rsidRPr="00AB3109" w:rsidRDefault="00400C22" w:rsidP="00F937B9">
            <w:pPr>
              <w:jc w:val="left"/>
            </w:pPr>
            <w:r w:rsidRPr="0037287B">
              <w:t>Topic</w:t>
            </w:r>
          </w:p>
        </w:tc>
        <w:tc>
          <w:tcPr>
            <w:tcW w:w="3907" w:type="pct"/>
            <w:shd w:val="clear" w:color="auto" w:fill="auto"/>
            <w:noWrap/>
            <w:vAlign w:val="center"/>
            <w:hideMark/>
          </w:tcPr>
          <w:p w14:paraId="044A46EB" w14:textId="77777777" w:rsidR="00400C22" w:rsidRPr="00AB3109" w:rsidRDefault="00400C22" w:rsidP="00F937B9">
            <w:pPr>
              <w:jc w:val="left"/>
            </w:pPr>
            <w:r w:rsidRPr="0037287B">
              <w:t xml:space="preserve">Representative </w:t>
            </w:r>
            <w:r>
              <w:t>comments</w:t>
            </w:r>
            <w:r w:rsidRPr="0037287B">
              <w:t xml:space="preserve"> of the topic</w:t>
            </w:r>
          </w:p>
        </w:tc>
      </w:tr>
      <w:tr w:rsidR="00400C22" w:rsidRPr="00AB3109" w14:paraId="33E3CA03" w14:textId="77777777" w:rsidTr="00F937B9">
        <w:trPr>
          <w:trHeight w:val="295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09022F78" w14:textId="77777777" w:rsidR="00400C22" w:rsidRPr="0037287B" w:rsidRDefault="00400C22" w:rsidP="00F937B9">
            <w:pPr>
              <w:jc w:val="left"/>
            </w:pPr>
            <w:r>
              <w:t>10 most negative topics</w:t>
            </w:r>
          </w:p>
        </w:tc>
      </w:tr>
      <w:tr w:rsidR="00400C22" w:rsidRPr="0094061B" w14:paraId="73AD4B71" w14:textId="77777777" w:rsidTr="00F937B9">
        <w:trPr>
          <w:trHeight w:val="500"/>
        </w:trPr>
        <w:tc>
          <w:tcPr>
            <w:tcW w:w="1093" w:type="pct"/>
            <w:shd w:val="clear" w:color="auto" w:fill="auto"/>
            <w:vAlign w:val="center"/>
            <w:hideMark/>
          </w:tcPr>
          <w:p w14:paraId="44C9B081" w14:textId="77777777" w:rsidR="00400C22" w:rsidRPr="00AB3109" w:rsidRDefault="00400C22" w:rsidP="00F937B9">
            <w:pPr>
              <w:jc w:val="left"/>
            </w:pPr>
            <w:r w:rsidRPr="0037287B">
              <w:t>9. Waiting time</w:t>
            </w:r>
          </w:p>
        </w:tc>
        <w:tc>
          <w:tcPr>
            <w:tcW w:w="3907" w:type="pct"/>
            <w:shd w:val="clear" w:color="auto" w:fill="auto"/>
            <w:vAlign w:val="center"/>
            <w:hideMark/>
          </w:tcPr>
          <w:p w14:paraId="08850F6C" w14:textId="77777777" w:rsidR="00400C22" w:rsidRPr="00AB3109" w:rsidRDefault="00400C22" w:rsidP="00F937B9">
            <w:pPr>
              <w:jc w:val="left"/>
            </w:pPr>
            <w:r w:rsidRPr="0037287B">
              <w:t>“Had a bad breakage one evening so had no choice but to go to A&amp;E. 12 hours waiting and I still had not been seen by a doctor. Was checked by triage nurse after about 30 minutes</w:t>
            </w:r>
            <w:r>
              <w:t>.</w:t>
            </w:r>
            <w:r w:rsidRPr="0037287B">
              <w:t>”</w:t>
            </w:r>
          </w:p>
        </w:tc>
      </w:tr>
      <w:tr w:rsidR="00400C22" w:rsidRPr="0094061B" w14:paraId="6CB40C3E" w14:textId="77777777" w:rsidTr="00F937B9">
        <w:trPr>
          <w:trHeight w:val="295"/>
        </w:trPr>
        <w:tc>
          <w:tcPr>
            <w:tcW w:w="1093" w:type="pct"/>
            <w:shd w:val="clear" w:color="auto" w:fill="auto"/>
            <w:vAlign w:val="center"/>
            <w:hideMark/>
          </w:tcPr>
          <w:p w14:paraId="5A342A81" w14:textId="77777777" w:rsidR="00400C22" w:rsidRPr="00AB3109" w:rsidRDefault="00400C22" w:rsidP="00F937B9">
            <w:pPr>
              <w:jc w:val="left"/>
            </w:pPr>
            <w:r w:rsidRPr="0037287B">
              <w:t>6. Prescription and Treatment</w:t>
            </w:r>
          </w:p>
        </w:tc>
        <w:tc>
          <w:tcPr>
            <w:tcW w:w="3907" w:type="pct"/>
            <w:shd w:val="clear" w:color="auto" w:fill="auto"/>
            <w:noWrap/>
            <w:vAlign w:val="center"/>
            <w:hideMark/>
          </w:tcPr>
          <w:p w14:paraId="1E4F8BD4" w14:textId="77777777" w:rsidR="00400C22" w:rsidRPr="00AB3109" w:rsidRDefault="00400C22" w:rsidP="00F937B9">
            <w:pPr>
              <w:jc w:val="left"/>
            </w:pPr>
            <w:r w:rsidRPr="0037287B">
              <w:t>"I was prescribed pain medication, but the nurses did not administer it, or if they did, it was late because I had to call them multiple times and call back the doctor to continually tell the nurse to administer it."</w:t>
            </w:r>
          </w:p>
        </w:tc>
      </w:tr>
      <w:tr w:rsidR="00400C22" w:rsidRPr="0094061B" w14:paraId="057B291A" w14:textId="77777777" w:rsidTr="00F937B9">
        <w:trPr>
          <w:trHeight w:val="295"/>
        </w:trPr>
        <w:tc>
          <w:tcPr>
            <w:tcW w:w="1093" w:type="pct"/>
            <w:shd w:val="clear" w:color="auto" w:fill="auto"/>
            <w:vAlign w:val="center"/>
            <w:hideMark/>
          </w:tcPr>
          <w:p w14:paraId="5246AA9F" w14:textId="77777777" w:rsidR="00400C22" w:rsidRPr="00AB3109" w:rsidRDefault="00400C22" w:rsidP="00F937B9">
            <w:pPr>
              <w:jc w:val="left"/>
            </w:pPr>
            <w:r w:rsidRPr="0037287B">
              <w:t>20. Staff attitude</w:t>
            </w:r>
          </w:p>
        </w:tc>
        <w:tc>
          <w:tcPr>
            <w:tcW w:w="3907" w:type="pct"/>
            <w:shd w:val="clear" w:color="auto" w:fill="auto"/>
            <w:noWrap/>
            <w:vAlign w:val="center"/>
            <w:hideMark/>
          </w:tcPr>
          <w:p w14:paraId="7C0C7897" w14:textId="77777777" w:rsidR="00400C22" w:rsidRPr="00AB3109" w:rsidRDefault="00400C22" w:rsidP="00F937B9">
            <w:pPr>
              <w:jc w:val="left"/>
            </w:pPr>
            <w:r>
              <w:t>“</w:t>
            </w:r>
            <w:r w:rsidRPr="0037287B">
              <w:t>This hospital is a total disgrace especially where care of the older citizen is concerned. The attitude of staff with very few exceptions is rude, dismissive and downright disrespectful.”</w:t>
            </w:r>
          </w:p>
        </w:tc>
      </w:tr>
      <w:tr w:rsidR="00400C22" w:rsidRPr="0094061B" w14:paraId="0F94297D" w14:textId="77777777" w:rsidTr="00F937B9">
        <w:trPr>
          <w:trHeight w:val="295"/>
        </w:trPr>
        <w:tc>
          <w:tcPr>
            <w:tcW w:w="1093" w:type="pct"/>
            <w:shd w:val="clear" w:color="auto" w:fill="auto"/>
            <w:vAlign w:val="center"/>
            <w:hideMark/>
          </w:tcPr>
          <w:p w14:paraId="60E481D1" w14:textId="77777777" w:rsidR="00400C22" w:rsidRPr="00AB3109" w:rsidRDefault="00400C22" w:rsidP="00F937B9">
            <w:pPr>
              <w:jc w:val="left"/>
            </w:pPr>
            <w:r w:rsidRPr="0037287B">
              <w:t>12. Medical tests</w:t>
            </w:r>
          </w:p>
        </w:tc>
        <w:tc>
          <w:tcPr>
            <w:tcW w:w="3907" w:type="pct"/>
            <w:shd w:val="clear" w:color="auto" w:fill="auto"/>
            <w:noWrap/>
            <w:vAlign w:val="center"/>
            <w:hideMark/>
          </w:tcPr>
          <w:p w14:paraId="395511AF" w14:textId="77777777" w:rsidR="00400C22" w:rsidRPr="00AB3109" w:rsidRDefault="00400C22" w:rsidP="00F937B9">
            <w:pPr>
              <w:jc w:val="left"/>
            </w:pPr>
            <w:r>
              <w:t>“</w:t>
            </w:r>
            <w:r w:rsidRPr="0037287B">
              <w:t>Five weeks ago, I fell and fractured my pelvis and sacrum. I was x-rayed only for the pelvis. A week after I was sent in again by my GP because I knew something was wrong. I had a CT scan and it showed my sacrum was fractured. "</w:t>
            </w:r>
          </w:p>
        </w:tc>
      </w:tr>
      <w:tr w:rsidR="00400C22" w:rsidRPr="0094061B" w14:paraId="148B6FA0" w14:textId="77777777" w:rsidTr="00F937B9">
        <w:trPr>
          <w:trHeight w:val="500"/>
        </w:trPr>
        <w:tc>
          <w:tcPr>
            <w:tcW w:w="1093" w:type="pct"/>
            <w:shd w:val="clear" w:color="auto" w:fill="auto"/>
            <w:vAlign w:val="center"/>
            <w:hideMark/>
          </w:tcPr>
          <w:p w14:paraId="42085BC1" w14:textId="77777777" w:rsidR="00400C22" w:rsidRPr="00AB3109" w:rsidRDefault="00400C22" w:rsidP="00F937B9">
            <w:pPr>
              <w:jc w:val="left"/>
            </w:pPr>
            <w:r w:rsidRPr="0037287B">
              <w:t>13. Nursing Staff &amp; Facility</w:t>
            </w:r>
          </w:p>
        </w:tc>
        <w:tc>
          <w:tcPr>
            <w:tcW w:w="3907" w:type="pct"/>
            <w:shd w:val="clear" w:color="auto" w:fill="auto"/>
            <w:vAlign w:val="center"/>
            <w:hideMark/>
          </w:tcPr>
          <w:p w14:paraId="55B4CF8E" w14:textId="77777777" w:rsidR="00400C22" w:rsidRPr="00AB3109" w:rsidRDefault="00400C22" w:rsidP="00F937B9">
            <w:pPr>
              <w:jc w:val="left"/>
            </w:pPr>
            <w:r w:rsidRPr="0037287B">
              <w:t xml:space="preserve">“I found many nurses are not trained to handle old people and treat them as bold children. My worst experience was two nurses clamping a </w:t>
            </w:r>
            <w:proofErr w:type="gramStart"/>
            <w:r w:rsidRPr="0037287B">
              <w:t>full face</w:t>
            </w:r>
            <w:proofErr w:type="gramEnd"/>
            <w:r w:rsidRPr="0037287B">
              <w:t xml:space="preserve"> mask on and then pulling the adjustment straps so tight that they hurt my ears and nearly strangled me.”</w:t>
            </w:r>
          </w:p>
        </w:tc>
      </w:tr>
      <w:tr w:rsidR="00400C22" w:rsidRPr="0094061B" w14:paraId="75E7C355" w14:textId="77777777" w:rsidTr="00F937B9">
        <w:trPr>
          <w:trHeight w:val="295"/>
        </w:trPr>
        <w:tc>
          <w:tcPr>
            <w:tcW w:w="1093" w:type="pct"/>
            <w:shd w:val="clear" w:color="auto" w:fill="auto"/>
            <w:vAlign w:val="center"/>
            <w:hideMark/>
          </w:tcPr>
          <w:p w14:paraId="44461C53" w14:textId="77777777" w:rsidR="00400C22" w:rsidRPr="00AB3109" w:rsidRDefault="00400C22" w:rsidP="00F937B9">
            <w:pPr>
              <w:jc w:val="left"/>
            </w:pPr>
            <w:r w:rsidRPr="0037287B">
              <w:t>22. Communication among staff and with patient/family</w:t>
            </w:r>
          </w:p>
        </w:tc>
        <w:tc>
          <w:tcPr>
            <w:tcW w:w="3907" w:type="pct"/>
            <w:shd w:val="clear" w:color="auto" w:fill="auto"/>
            <w:noWrap/>
            <w:vAlign w:val="center"/>
            <w:hideMark/>
          </w:tcPr>
          <w:p w14:paraId="50B975C4" w14:textId="77777777" w:rsidR="00400C22" w:rsidRPr="00AB3109" w:rsidRDefault="00400C22" w:rsidP="00F937B9">
            <w:pPr>
              <w:jc w:val="left"/>
            </w:pPr>
            <w:r w:rsidRPr="0037287B">
              <w:t xml:space="preserve">“There is definitely a problem with communication between Doctor and a patient’s family, while there is the need for confidentiality, the </w:t>
            </w:r>
            <w:proofErr w:type="spellStart"/>
            <w:r w:rsidRPr="0037287B">
              <w:t>carer</w:t>
            </w:r>
            <w:proofErr w:type="spellEnd"/>
            <w:r w:rsidRPr="0037287B">
              <w:t xml:space="preserve"> needs to be informed of the medical condition of the patient and advice and support re the patient’s treatment at home.</w:t>
            </w:r>
            <w:r>
              <w:t>”</w:t>
            </w:r>
          </w:p>
        </w:tc>
      </w:tr>
      <w:tr w:rsidR="00400C22" w:rsidRPr="0094061B" w14:paraId="211A0EB4" w14:textId="77777777" w:rsidTr="00F937B9">
        <w:trPr>
          <w:trHeight w:val="295"/>
        </w:trPr>
        <w:tc>
          <w:tcPr>
            <w:tcW w:w="1093" w:type="pct"/>
            <w:shd w:val="clear" w:color="auto" w:fill="auto"/>
            <w:noWrap/>
            <w:vAlign w:val="center"/>
            <w:hideMark/>
          </w:tcPr>
          <w:p w14:paraId="573D79A1" w14:textId="77777777" w:rsidR="00400C22" w:rsidRPr="00AB3109" w:rsidRDefault="00400C22" w:rsidP="00F937B9">
            <w:pPr>
              <w:jc w:val="left"/>
            </w:pPr>
            <w:r w:rsidRPr="0037287B">
              <w:t>3.Hospital Hygiene</w:t>
            </w:r>
          </w:p>
        </w:tc>
        <w:tc>
          <w:tcPr>
            <w:tcW w:w="3907" w:type="pct"/>
            <w:shd w:val="clear" w:color="auto" w:fill="auto"/>
            <w:noWrap/>
            <w:vAlign w:val="center"/>
            <w:hideMark/>
          </w:tcPr>
          <w:p w14:paraId="6C70091A" w14:textId="77777777" w:rsidR="00400C22" w:rsidRPr="00AB3109" w:rsidRDefault="00400C22" w:rsidP="00F937B9">
            <w:pPr>
              <w:jc w:val="left"/>
            </w:pPr>
            <w:r w:rsidRPr="0037287B">
              <w:t>“I found the cleanliness of my ward extremely poor and the toilet bathroom facilities were appalling - bins were overflowing”</w:t>
            </w:r>
          </w:p>
        </w:tc>
      </w:tr>
      <w:tr w:rsidR="00400C22" w:rsidRPr="0094061B" w14:paraId="6A2FB924" w14:textId="77777777" w:rsidTr="00F937B9">
        <w:trPr>
          <w:trHeight w:val="295"/>
        </w:trPr>
        <w:tc>
          <w:tcPr>
            <w:tcW w:w="1093" w:type="pct"/>
            <w:shd w:val="clear" w:color="auto" w:fill="auto"/>
            <w:vAlign w:val="center"/>
            <w:hideMark/>
          </w:tcPr>
          <w:p w14:paraId="7FB2C45D" w14:textId="77777777" w:rsidR="00400C22" w:rsidRPr="00AB3109" w:rsidRDefault="00400C22" w:rsidP="00F937B9">
            <w:pPr>
              <w:jc w:val="left"/>
            </w:pPr>
            <w:r w:rsidRPr="0037287B">
              <w:t>19. Procedure and Surgery</w:t>
            </w:r>
          </w:p>
        </w:tc>
        <w:tc>
          <w:tcPr>
            <w:tcW w:w="3907" w:type="pct"/>
            <w:shd w:val="clear" w:color="auto" w:fill="auto"/>
            <w:noWrap/>
            <w:vAlign w:val="center"/>
            <w:hideMark/>
          </w:tcPr>
          <w:p w14:paraId="08240DBD" w14:textId="77777777" w:rsidR="00400C22" w:rsidRPr="00AB3109" w:rsidRDefault="00400C22" w:rsidP="00F937B9">
            <w:pPr>
              <w:jc w:val="left"/>
            </w:pPr>
            <w:r w:rsidRPr="0037287B">
              <w:t>“Was holding back tears before my operation due to her uncaring nature. Would never go back to this hospital again, you would get better treatment in the public hospitals”</w:t>
            </w:r>
          </w:p>
        </w:tc>
      </w:tr>
      <w:tr w:rsidR="00400C22" w:rsidRPr="0094061B" w14:paraId="5C6F3F10" w14:textId="77777777" w:rsidTr="00F937B9">
        <w:trPr>
          <w:trHeight w:val="295"/>
        </w:trPr>
        <w:tc>
          <w:tcPr>
            <w:tcW w:w="1093" w:type="pct"/>
            <w:shd w:val="clear" w:color="auto" w:fill="auto"/>
            <w:vAlign w:val="center"/>
            <w:hideMark/>
          </w:tcPr>
          <w:p w14:paraId="43DE7DBC" w14:textId="77777777" w:rsidR="00400C22" w:rsidRPr="00AB3109" w:rsidRDefault="00400C22" w:rsidP="00F937B9">
            <w:pPr>
              <w:jc w:val="left"/>
            </w:pPr>
            <w:r w:rsidRPr="0037287B">
              <w:t>1. Hospital Facilities</w:t>
            </w:r>
          </w:p>
        </w:tc>
        <w:tc>
          <w:tcPr>
            <w:tcW w:w="3907" w:type="pct"/>
            <w:shd w:val="clear" w:color="auto" w:fill="auto"/>
            <w:noWrap/>
            <w:vAlign w:val="center"/>
            <w:hideMark/>
          </w:tcPr>
          <w:p w14:paraId="498A5F1A" w14:textId="77777777" w:rsidR="00400C22" w:rsidRPr="00AB3109" w:rsidRDefault="00400C22" w:rsidP="00F937B9">
            <w:pPr>
              <w:jc w:val="left"/>
            </w:pPr>
            <w:r w:rsidRPr="0037287B">
              <w:t xml:space="preserve">“An absolute disgrace to the Irish Health system! Patients on trolleys all down the corridor of A&amp;E, bursting out the doors into the foyer area and </w:t>
            </w:r>
            <w:proofErr w:type="gramStart"/>
            <w:r w:rsidRPr="0037287B">
              <w:t>actually holding</w:t>
            </w:r>
            <w:proofErr w:type="gramEnd"/>
            <w:r w:rsidRPr="0037287B">
              <w:t xml:space="preserve"> fire doors open. Sick patients left sitting on the floor.”</w:t>
            </w:r>
          </w:p>
        </w:tc>
      </w:tr>
      <w:tr w:rsidR="00400C22" w:rsidRPr="0094061B" w14:paraId="107C164F" w14:textId="77777777" w:rsidTr="00F937B9">
        <w:trPr>
          <w:trHeight w:val="295"/>
        </w:trPr>
        <w:tc>
          <w:tcPr>
            <w:tcW w:w="1093" w:type="pct"/>
            <w:shd w:val="clear" w:color="auto" w:fill="auto"/>
            <w:noWrap/>
            <w:vAlign w:val="center"/>
            <w:hideMark/>
          </w:tcPr>
          <w:p w14:paraId="32D321C1" w14:textId="77777777" w:rsidR="00400C22" w:rsidRPr="00AB3109" w:rsidRDefault="00400C22" w:rsidP="00F937B9">
            <w:pPr>
              <w:jc w:val="left"/>
            </w:pPr>
            <w:r w:rsidRPr="0037287B">
              <w:t>2. Hospital management &amp; care</w:t>
            </w:r>
          </w:p>
        </w:tc>
        <w:tc>
          <w:tcPr>
            <w:tcW w:w="3907" w:type="pct"/>
            <w:shd w:val="clear" w:color="auto" w:fill="auto"/>
            <w:noWrap/>
            <w:vAlign w:val="center"/>
            <w:hideMark/>
          </w:tcPr>
          <w:p w14:paraId="68C2B3E4" w14:textId="77777777" w:rsidR="00400C22" w:rsidRPr="00AB3109" w:rsidRDefault="00400C22" w:rsidP="00F937B9">
            <w:pPr>
              <w:jc w:val="left"/>
            </w:pPr>
            <w:r w:rsidRPr="0037287B">
              <w:t>“No clear process or procedure. Nurses running around looking for equipment, dressings, gloves</w:t>
            </w:r>
            <w:r>
              <w:t>…</w:t>
            </w:r>
            <w:r w:rsidRPr="0037287B">
              <w:t>”</w:t>
            </w:r>
          </w:p>
        </w:tc>
      </w:tr>
      <w:tr w:rsidR="00400C22" w:rsidRPr="0094061B" w14:paraId="07FC8ABD" w14:textId="77777777" w:rsidTr="00F937B9">
        <w:trPr>
          <w:trHeight w:val="295"/>
        </w:trPr>
        <w:tc>
          <w:tcPr>
            <w:tcW w:w="1093" w:type="pct"/>
            <w:shd w:val="clear" w:color="auto" w:fill="auto"/>
            <w:vAlign w:val="center"/>
            <w:hideMark/>
          </w:tcPr>
          <w:p w14:paraId="03709E6F" w14:textId="77777777" w:rsidR="00400C22" w:rsidRPr="00AB3109" w:rsidRDefault="00400C22" w:rsidP="00F937B9">
            <w:pPr>
              <w:jc w:val="left"/>
            </w:pPr>
            <w:r w:rsidRPr="0037287B">
              <w:t>8. Dementia care</w:t>
            </w:r>
          </w:p>
        </w:tc>
        <w:tc>
          <w:tcPr>
            <w:tcW w:w="3907" w:type="pct"/>
            <w:shd w:val="clear" w:color="auto" w:fill="auto"/>
            <w:noWrap/>
            <w:vAlign w:val="center"/>
            <w:hideMark/>
          </w:tcPr>
          <w:p w14:paraId="127AB19D" w14:textId="77777777" w:rsidR="00400C22" w:rsidRPr="00AB3109" w:rsidRDefault="00400C22" w:rsidP="00F937B9">
            <w:pPr>
              <w:jc w:val="left"/>
            </w:pPr>
            <w:r w:rsidRPr="0037287B">
              <w:t xml:space="preserve">"My father was admitted with seizures associated with Alzheimer. There was </w:t>
            </w:r>
            <w:proofErr w:type="gramStart"/>
            <w:r w:rsidRPr="0037287B">
              <w:t>a number of</w:t>
            </w:r>
            <w:proofErr w:type="gramEnd"/>
            <w:r w:rsidRPr="0037287B">
              <w:t xml:space="preserve"> failings which I will bullet point briefly. 1. no clear explanation from medical staff the reasons for seizures. 2…”</w:t>
            </w:r>
          </w:p>
        </w:tc>
      </w:tr>
      <w:tr w:rsidR="00400C22" w:rsidRPr="0094061B" w14:paraId="2AC4B1E1" w14:textId="77777777" w:rsidTr="00F937B9">
        <w:trPr>
          <w:trHeight w:val="500"/>
        </w:trPr>
        <w:tc>
          <w:tcPr>
            <w:tcW w:w="1093" w:type="pct"/>
            <w:shd w:val="clear" w:color="auto" w:fill="auto"/>
            <w:vAlign w:val="center"/>
            <w:hideMark/>
          </w:tcPr>
          <w:p w14:paraId="7E6318B2" w14:textId="77777777" w:rsidR="00400C22" w:rsidRPr="00AB3109" w:rsidRDefault="00400C22" w:rsidP="00F937B9">
            <w:pPr>
              <w:jc w:val="left"/>
            </w:pPr>
            <w:r w:rsidRPr="0037287B">
              <w:t>18. Hospital Conditions</w:t>
            </w:r>
          </w:p>
        </w:tc>
        <w:tc>
          <w:tcPr>
            <w:tcW w:w="3907" w:type="pct"/>
            <w:shd w:val="clear" w:color="auto" w:fill="auto"/>
            <w:vAlign w:val="center"/>
            <w:hideMark/>
          </w:tcPr>
          <w:p w14:paraId="3AB77307" w14:textId="77777777" w:rsidR="00400C22" w:rsidRPr="00AB3109" w:rsidRDefault="00400C22" w:rsidP="00F937B9">
            <w:pPr>
              <w:jc w:val="left"/>
            </w:pPr>
            <w:r w:rsidRPr="0037287B">
              <w:t>“I thought this hospital was disgusting, dirt everywhere. From floors to walls, everything in this hospital was covered in dirt.”</w:t>
            </w:r>
          </w:p>
        </w:tc>
      </w:tr>
      <w:tr w:rsidR="00400C22" w:rsidRPr="0094061B" w14:paraId="1921FAAF" w14:textId="77777777" w:rsidTr="00F937B9">
        <w:trPr>
          <w:trHeight w:val="295"/>
        </w:trPr>
        <w:tc>
          <w:tcPr>
            <w:tcW w:w="1093" w:type="pct"/>
            <w:shd w:val="clear" w:color="auto" w:fill="auto"/>
            <w:vAlign w:val="center"/>
            <w:hideMark/>
          </w:tcPr>
          <w:p w14:paraId="56E8D283" w14:textId="77777777" w:rsidR="00400C22" w:rsidRPr="00AB3109" w:rsidRDefault="00400C22" w:rsidP="00F937B9">
            <w:pPr>
              <w:jc w:val="left"/>
            </w:pPr>
            <w:r w:rsidRPr="0037287B">
              <w:t>23. Older patient care</w:t>
            </w:r>
          </w:p>
        </w:tc>
        <w:tc>
          <w:tcPr>
            <w:tcW w:w="3907" w:type="pct"/>
            <w:shd w:val="clear" w:color="auto" w:fill="auto"/>
            <w:vAlign w:val="center"/>
            <w:hideMark/>
          </w:tcPr>
          <w:p w14:paraId="3CE0DA42" w14:textId="77777777" w:rsidR="00400C22" w:rsidRPr="00AB3109" w:rsidRDefault="00400C22" w:rsidP="00F937B9">
            <w:pPr>
              <w:jc w:val="left"/>
            </w:pPr>
            <w:r w:rsidRPr="0037287B">
              <w:t>“I was put in a semi-private room with an 82-year-old and felt sorry for her as she didn't get the care she needed. She had to ask and so did I, for pain relief as it was not given</w:t>
            </w:r>
            <w:r>
              <w:t>.</w:t>
            </w:r>
            <w:r w:rsidRPr="0037287B">
              <w:t>”</w:t>
            </w:r>
          </w:p>
        </w:tc>
      </w:tr>
      <w:tr w:rsidR="00400C22" w:rsidRPr="00AB3109" w14:paraId="17581F1F" w14:textId="77777777" w:rsidTr="00F937B9">
        <w:trPr>
          <w:trHeight w:val="295"/>
        </w:trPr>
        <w:tc>
          <w:tcPr>
            <w:tcW w:w="5000" w:type="pct"/>
            <w:gridSpan w:val="2"/>
            <w:shd w:val="clear" w:color="auto" w:fill="auto"/>
            <w:vAlign w:val="center"/>
          </w:tcPr>
          <w:p w14:paraId="479AC3D8" w14:textId="77777777" w:rsidR="00400C22" w:rsidRPr="0037287B" w:rsidRDefault="00400C22" w:rsidP="00F937B9">
            <w:pPr>
              <w:jc w:val="left"/>
            </w:pPr>
            <w:r>
              <w:t>5 Most Positive Topics</w:t>
            </w:r>
          </w:p>
        </w:tc>
      </w:tr>
      <w:tr w:rsidR="00400C22" w:rsidRPr="0094061B" w14:paraId="20DE5AEE" w14:textId="77777777" w:rsidTr="00F937B9">
        <w:trPr>
          <w:trHeight w:val="295"/>
        </w:trPr>
        <w:tc>
          <w:tcPr>
            <w:tcW w:w="1093" w:type="pct"/>
            <w:shd w:val="clear" w:color="auto" w:fill="auto"/>
            <w:vAlign w:val="center"/>
            <w:hideMark/>
          </w:tcPr>
          <w:p w14:paraId="2AAEA016" w14:textId="77777777" w:rsidR="00400C22" w:rsidRPr="00AB3109" w:rsidRDefault="00400C22" w:rsidP="00F937B9">
            <w:pPr>
              <w:jc w:val="left"/>
            </w:pPr>
            <w:r w:rsidRPr="0037287B">
              <w:t>25. Hospital environment experience</w:t>
            </w:r>
          </w:p>
        </w:tc>
        <w:tc>
          <w:tcPr>
            <w:tcW w:w="3907" w:type="pct"/>
            <w:shd w:val="clear" w:color="auto" w:fill="auto"/>
            <w:noWrap/>
            <w:vAlign w:val="center"/>
            <w:hideMark/>
          </w:tcPr>
          <w:p w14:paraId="08402BD6" w14:textId="77777777" w:rsidR="00400C22" w:rsidRPr="00AB3109" w:rsidRDefault="00400C22" w:rsidP="00F937B9">
            <w:pPr>
              <w:jc w:val="left"/>
            </w:pPr>
            <w:r w:rsidRPr="0037287B">
              <w:t>“Ward and bathrooms were spotless, and staff went out of their way to look after me. I can't say enough good things about this hospital experience, and I am very grateful to all involved.”</w:t>
            </w:r>
          </w:p>
        </w:tc>
      </w:tr>
      <w:tr w:rsidR="00400C22" w:rsidRPr="0094061B" w14:paraId="5A02178D" w14:textId="77777777" w:rsidTr="00F937B9">
        <w:trPr>
          <w:trHeight w:val="500"/>
        </w:trPr>
        <w:tc>
          <w:tcPr>
            <w:tcW w:w="1093" w:type="pct"/>
            <w:shd w:val="clear" w:color="auto" w:fill="auto"/>
            <w:vAlign w:val="center"/>
            <w:hideMark/>
          </w:tcPr>
          <w:p w14:paraId="0D531A0E" w14:textId="77777777" w:rsidR="00400C22" w:rsidRPr="00AB3109" w:rsidRDefault="00400C22" w:rsidP="00F937B9">
            <w:pPr>
              <w:jc w:val="left"/>
            </w:pPr>
            <w:r w:rsidRPr="0037287B">
              <w:t>15. Nursing care and attention</w:t>
            </w:r>
          </w:p>
        </w:tc>
        <w:tc>
          <w:tcPr>
            <w:tcW w:w="3907" w:type="pct"/>
            <w:shd w:val="clear" w:color="auto" w:fill="auto"/>
            <w:vAlign w:val="center"/>
            <w:hideMark/>
          </w:tcPr>
          <w:p w14:paraId="481B4A66" w14:textId="77777777" w:rsidR="00400C22" w:rsidRPr="00AB3109" w:rsidRDefault="00400C22" w:rsidP="00F937B9">
            <w:pPr>
              <w:jc w:val="left"/>
            </w:pPr>
            <w:r>
              <w:t>“</w:t>
            </w:r>
            <w:r w:rsidRPr="0037287B">
              <w:t>The nurses and doctors of A&amp;E are fantastic, can't remember names when my daughter was in, but they all went above and beyond.”</w:t>
            </w:r>
          </w:p>
        </w:tc>
      </w:tr>
      <w:tr w:rsidR="00400C22" w:rsidRPr="0094061B" w14:paraId="26033E90" w14:textId="77777777" w:rsidTr="00F937B9">
        <w:trPr>
          <w:trHeight w:val="295"/>
        </w:trPr>
        <w:tc>
          <w:tcPr>
            <w:tcW w:w="1093" w:type="pct"/>
            <w:shd w:val="clear" w:color="auto" w:fill="auto"/>
            <w:noWrap/>
            <w:vAlign w:val="center"/>
            <w:hideMark/>
          </w:tcPr>
          <w:p w14:paraId="1D4E56AA" w14:textId="77777777" w:rsidR="00400C22" w:rsidRPr="00AB3109" w:rsidRDefault="00400C22" w:rsidP="00F937B9">
            <w:pPr>
              <w:jc w:val="left"/>
            </w:pPr>
            <w:r w:rsidRPr="0037287B">
              <w:t>21. Organization of care process</w:t>
            </w:r>
          </w:p>
        </w:tc>
        <w:tc>
          <w:tcPr>
            <w:tcW w:w="3907" w:type="pct"/>
            <w:shd w:val="clear" w:color="auto" w:fill="auto"/>
            <w:noWrap/>
            <w:vAlign w:val="center"/>
            <w:hideMark/>
          </w:tcPr>
          <w:p w14:paraId="615F7473" w14:textId="77777777" w:rsidR="00400C22" w:rsidRPr="00AB3109" w:rsidRDefault="00400C22" w:rsidP="00F937B9">
            <w:pPr>
              <w:jc w:val="left"/>
            </w:pPr>
            <w:r w:rsidRPr="0037287B">
              <w:t>“Quality of care was top class even though it was evident that staff were run off their feet and short of staff.”</w:t>
            </w:r>
          </w:p>
        </w:tc>
      </w:tr>
      <w:tr w:rsidR="00400C22" w:rsidRPr="0094061B" w14:paraId="58277911" w14:textId="77777777" w:rsidTr="00F937B9">
        <w:trPr>
          <w:trHeight w:val="295"/>
        </w:trPr>
        <w:tc>
          <w:tcPr>
            <w:tcW w:w="1093" w:type="pct"/>
            <w:shd w:val="clear" w:color="auto" w:fill="auto"/>
            <w:vAlign w:val="center"/>
            <w:hideMark/>
          </w:tcPr>
          <w:p w14:paraId="6583EB88" w14:textId="77777777" w:rsidR="00400C22" w:rsidRPr="00AB3109" w:rsidRDefault="00400C22" w:rsidP="00F937B9">
            <w:pPr>
              <w:jc w:val="left"/>
            </w:pPr>
            <w:r w:rsidRPr="0037287B">
              <w:lastRenderedPageBreak/>
              <w:t>14. Timely service</w:t>
            </w:r>
          </w:p>
        </w:tc>
        <w:tc>
          <w:tcPr>
            <w:tcW w:w="3907" w:type="pct"/>
            <w:shd w:val="clear" w:color="auto" w:fill="auto"/>
            <w:noWrap/>
            <w:vAlign w:val="center"/>
            <w:hideMark/>
          </w:tcPr>
          <w:p w14:paraId="10EFBCB7" w14:textId="77777777" w:rsidR="00400C22" w:rsidRPr="00AB3109" w:rsidRDefault="00400C22" w:rsidP="00F937B9">
            <w:pPr>
              <w:jc w:val="left"/>
            </w:pPr>
            <w:r w:rsidRPr="0037287B">
              <w:t>“The service I received was prompt, extremely efficient and very professional and all staff members involved in my care were friendly, informative and reassuring”</w:t>
            </w:r>
          </w:p>
        </w:tc>
      </w:tr>
      <w:tr w:rsidR="00400C22" w:rsidRPr="0094061B" w14:paraId="136392DF" w14:textId="77777777" w:rsidTr="00F937B9">
        <w:trPr>
          <w:trHeight w:val="295"/>
        </w:trPr>
        <w:tc>
          <w:tcPr>
            <w:tcW w:w="1093" w:type="pct"/>
            <w:shd w:val="clear" w:color="auto" w:fill="auto"/>
            <w:vAlign w:val="center"/>
            <w:hideMark/>
          </w:tcPr>
          <w:p w14:paraId="7D5C710A" w14:textId="77777777" w:rsidR="00400C22" w:rsidRPr="00AB3109" w:rsidRDefault="00400C22" w:rsidP="00F937B9">
            <w:pPr>
              <w:jc w:val="left"/>
            </w:pPr>
            <w:r w:rsidRPr="0037287B">
              <w:t>29. Infant care assurance</w:t>
            </w:r>
          </w:p>
        </w:tc>
        <w:tc>
          <w:tcPr>
            <w:tcW w:w="3907" w:type="pct"/>
            <w:shd w:val="clear" w:color="auto" w:fill="auto"/>
            <w:noWrap/>
            <w:vAlign w:val="center"/>
            <w:hideMark/>
          </w:tcPr>
          <w:p w14:paraId="5E69941A" w14:textId="77777777" w:rsidR="00400C22" w:rsidRPr="00AB3109" w:rsidRDefault="00400C22" w:rsidP="00F937B9">
            <w:pPr>
              <w:jc w:val="left"/>
            </w:pPr>
            <w:r w:rsidRPr="0037287B">
              <w:t>“These amazing people have changed our child's life and ours in fact. Long-term patient of our consultant with a very complex problem.”</w:t>
            </w:r>
          </w:p>
        </w:tc>
      </w:tr>
    </w:tbl>
    <w:p w14:paraId="336D3A3E" w14:textId="77777777" w:rsidR="008A4E87" w:rsidRDefault="008A4E87">
      <w:bookmarkStart w:id="0" w:name="_GoBack"/>
      <w:bookmarkEnd w:id="0"/>
    </w:p>
    <w:sectPr w:rsidR="008A4E87" w:rsidSect="00B56F91">
      <w:pgSz w:w="11907" w:h="16840" w:code="9"/>
      <w:pgMar w:top="1440" w:right="900" w:bottom="144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revisionView w:inkAnnotations="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zMDYzMDYxMjcxMTBV0lEKTi0uzszPAykwrAUAowI1RywAAAA="/>
  </w:docVars>
  <w:rsids>
    <w:rsidRoot w:val="00400C22"/>
    <w:rsid w:val="00400C22"/>
    <w:rsid w:val="006505CF"/>
    <w:rsid w:val="006F6932"/>
    <w:rsid w:val="008A4E87"/>
    <w:rsid w:val="00B56F91"/>
    <w:rsid w:val="00DC7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A9DA6"/>
  <w15:chartTrackingRefBased/>
  <w15:docId w15:val="{92D8C851-3820-4CBA-B30B-43D2DD475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0C22"/>
    <w:pPr>
      <w:spacing w:after="120" w:line="240" w:lineRule="auto"/>
      <w:jc w:val="both"/>
    </w:pPr>
    <w:rPr>
      <w:rFonts w:ascii="Georgia" w:eastAsia="Times New Roman" w:hAnsi="Georgia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1</Words>
  <Characters>3234</Characters>
  <Application>Microsoft Office Word</Application>
  <DocSecurity>0</DocSecurity>
  <Lines>89</Lines>
  <Paragraphs>54</Paragraphs>
  <ScaleCrop>false</ScaleCrop>
  <Company/>
  <LinksUpToDate>false</LinksUpToDate>
  <CharactersWithSpaces>3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 Rizun</dc:creator>
  <cp:keywords/>
  <dc:description/>
  <cp:lastModifiedBy>Nina Rizun</cp:lastModifiedBy>
  <cp:revision>1</cp:revision>
  <dcterms:created xsi:type="dcterms:W3CDTF">2020-02-09T01:00:00Z</dcterms:created>
  <dcterms:modified xsi:type="dcterms:W3CDTF">2020-02-09T01:00:00Z</dcterms:modified>
</cp:coreProperties>
</file>